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ata Ha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a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4 West Kinzie Street, Chicago, IL, USA Chicago, IL, USA 606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ontore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467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ia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